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8.jpg" ContentType="image/jpeg"/>
  <Override PartName="/word/media/rId20.png" ContentType="image/png;filename=&quot;Снимок%20экрана%20от%202022-04-29%2012-52-42.png&quot;"/>
  <Override PartName="/word/media/rId21.png" ContentType="image/png;filename=&quot;Снимок%20экрана%20от%202022-04-29%2012-53-34.png&quot;"/>
  <Override PartName="/word/media/rId22.png" ContentType="image/png;filename=&quot;Снимок%20экрана%20от%202022-04-29%2012-53-53.png&quot;"/>
  <Override PartName="/word/media/rId23.png" ContentType="image/png;filename=&quot;Снимок%20экрана%20от%202022-04-29%2012-54-15.png&quot;"/>
  <Override PartName="/word/media/rId24.png" ContentType="image/png;filename=&quot;Снимок%20экрана%20от%202022-04-29%2012-54-46.png&quot;"/>
  <Override PartName="/word/media/rId25.png" ContentType="image/png;filename=&quot;Снимок%20экрана%20от%202022-04-29%2012-56-44.png&quot;"/>
  <Override PartName="/word/media/rId26.png" ContentType="image/png;filename=&quot;Снимок%20экрана%20от%202022-04-29%2013-00-23.png&quot;"/>
  <Override PartName="/word/media/rId27.png" ContentType="image/png;filename=&quot;Снимок%20экрана%20от%202022-04-29%2013-01-50.png&quot;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отчёт-по-лабораторной-работе-4"/>
    <w:p>
      <w:pPr>
        <w:pStyle w:val="Heading1"/>
      </w:pPr>
      <w:r>
        <w:t xml:space="preserve">Отчёт по лабораторной работе №4</w:t>
      </w:r>
    </w:p>
    <w:bookmarkStart w:id="3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с системой посредством командной строки</w:t>
      </w:r>
      <w:r>
        <w:t xml:space="preserve"> </w:t>
      </w:r>
      <w:r>
        <w:t xml:space="preserve">### Ход выполнения работы</w:t>
      </w:r>
      <w:r>
        <w:t xml:space="preserve"> </w:t>
      </w:r>
      <w:r>
        <w:t xml:space="preserve">##### 1. Определяем полное имя домашнего каталога</w:t>
      </w:r>
      <w:r>
        <w:t xml:space="preserve"> </w:t>
      </w:r>
      <w:r>
        <w:drawing>
          <wp:inline>
            <wp:extent cx="2565400" cy="46990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webattach.mail.yandex.net/message_part_real/%D0%A1%D0%BD%D0%B8%D0%BC%D0%BE%D0%BA%20%D1%8D%D0%BA%D1%80%D0%B0%D0%BD%D0%B0%20%D0%BE%D1%82%202022-04-29%2012-52-42.png?exif_rotate=y&amp;no_disposition=y&amp;name=%D0%A1%D0%BD%D0%B8%D0%BC%D0%BE%D0%BA%20%D1%8D%D0%BA%D1%80%D0%B0%D0%BD%D0%B0%20%D0%BE%D1%82%202022-04-29%2012-52-42.png&amp;sid=YWVzX3NpZDp7ImFlc0tleUlkIjoiMTc4IiwiaG1hY0tleUlkIjoiMTc4IiwiaXZCYXNlNjQiOiJnTU9SQmZDSXZVT3htNkJ1NFRyblJ3PT0iLCJzaWRCYXNlNjQiOiJnK1NmekVBUXkxWndnYmlub3lrRzk5anE2Um9iK0U2YkIvbS9mVTBpL0dzUWdLa3piNHVLTktlc3ByaTVJa2tFTEt3VzFaaW9vVDBXeFJ2aUFJeWM2aHhuRGw1MWVIYkFvbVhwS2FyVVdWeWdYR01vMkJnRENZQkM2alE4M3JSLyIsImhtYWNCYXNlNjQiOiJjcHB4aEhlQi9ZcUdBOVJQMytXb0hpV3BGQTBFS3pCVXpqdUdTMVNyWmpzPSJ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2. Работа с каталогом work и определение владельца файлов в домашней папки</w:t>
      </w:r>
      <w:r>
        <w:t xml:space="preserve"> </w:t>
      </w:r>
      <w:r>
        <w:drawing>
          <wp:inline>
            <wp:extent cx="5334000" cy="3967853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webattach.mail.yandex.net/message_part_real/%D0%A1%D0%BD%D0%B8%D0%BC%D0%BE%D0%BA%20%D1%8D%D0%BA%D1%80%D0%B0%D0%BD%D0%B0%20%D0%BE%D1%82%202022-04-29%2012-53-34.png?exif_rotate=y&amp;no_disposition=y&amp;name=%D0%A1%D0%BD%D0%B8%D0%BC%D0%BE%D0%BA%20%D1%8D%D0%BA%D1%80%D0%B0%D0%BD%D0%B0%20%D0%BE%D1%82%202022-04-29%2012-53-34.png&amp;sid=YWVzX3NpZDp7ImFlc0tleUlkIjoiMTc4IiwiaG1hY0tleUlkIjoiMTc4IiwiaXZCYXNlNjQiOiJHd1pmdEJadytGK2dncjZUb3g5QjhBPT0iLCJzaWRCYXNlNjQiOiJTdXdMNGZyTTlINUlQbDNVbGlxMFdubGxHK2xlTGhjK21XRTNCT0o0blNOQU1rT3h5SXNxSFBLdHlxNHlkQ3ZDeGh1WFBYNHp4WUdTVGxjZmRlQWVtUUxKUW80czRzR1U3d09FU3A0bzVybFlpNllsWGJrTGdxWS9SOTFXdENMWSIsImhtYWNCYXNlNjQiOiJhb1Rrc1FwMGdxeEs2ZDRkTGtvWmh3VUgzK0dEbWgxbnVUeXRWTVUyQ2k0PSJ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3. Работа с созданием и удалением каталогов и подкаталогов</w:t>
      </w:r>
      <w:r>
        <w:t xml:space="preserve"> </w:t>
      </w:r>
      <w:r>
        <w:drawing>
          <wp:inline>
            <wp:extent cx="4724400" cy="2971800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webattach.mail.yandex.net/message_part_real/%D0%A1%D0%BD%D0%B8%D0%BC%D0%BE%D0%BA%20%D1%8D%D0%BA%D1%80%D0%B0%D0%BD%D0%B0%20%D0%BE%D1%82%202022-04-29%2012-53-53.png?exif_rotate=y&amp;no_disposition=y&amp;name=%D0%A1%D0%BD%D0%B8%D0%BC%D0%BE%D0%BA%20%D1%8D%D0%BA%D1%80%D0%B0%D0%BD%D0%B0%20%D0%BE%D1%82%202022-04-29%2012-53-53.png&amp;sid=YWVzX3NpZDp7ImFlc0tleUlkIjoiMTc4IiwiaG1hY0tleUlkIjoiMTc4IiwiaXZCYXNlNjQiOiJaWEtBMFhIeVRsclFsN2EyZmY2MXB3PT0iLCJzaWRCYXNlNjQiOiJMSWZDSEhFNFJEUnhYYkxoVXZWYzVIUms1UHExY3oxQ25yOGU5WDNneXJKa3lyS2JaOTFsbmNvRzNmRGp6cTlSWXdCMnY1L2xXOHZya3M3eTBiNlJUWU0rOGZxL2ZJS1E3cHl4bExYNDBkVDdENFlGL21xaTZFSm5IVU1JeEFGRCIsImhtYWNCYXNlNjQiOiI0TElQdGFnenY3WDdnbGs3MlJTVVkrUTdzNGNDcjl4dXcwQnJrUDRUc0FvPSJ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4. Работа с командой man и изучение опций различных команд</w:t>
      </w:r>
      <w:r>
        <w:t xml:space="preserve"> </w:t>
      </w:r>
      <w:r>
        <w:drawing>
          <wp:inline>
            <wp:extent cx="5334000" cy="3553001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webattach.mail.yandex.net/message_part_real/%D0%A1%D0%BD%D0%B8%D0%BC%D0%BE%D0%BA%20%D1%8D%D0%BA%D1%80%D0%B0%D0%BD%D0%B0%20%D0%BE%D1%82%202022-04-29%2012-54-15.png?exif_rotate=y&amp;no_disposition=y&amp;name=%D0%A1%D0%BD%D0%B8%D0%BC%D0%BE%D0%BA%20%D1%8D%D0%BA%D1%80%D0%B0%D0%BD%D0%B0%20%D0%BE%D1%82%202022-04-29%2012-54-15.png&amp;sid=YWVzX3NpZDp7ImFlc0tleUlkIjoiMTc4IiwiaG1hY0tleUlkIjoiMTc4IiwiaXZCYXNlNjQiOiI3UmdzZlA1WWtZeitWWmVkQWJ1eFNBPT0iLCJzaWRCYXNlNjQiOiIxRzV4bHRmTGV6c2I0aFVOTXVPSTZ3WW1Fd1daaEpFSjJTR09QTEtqWTRUS1p4RlJEaUVIZm1CZkw5WFR3Z3NidE1JSks4WkFXZEErQ3I2ZU10dlF3dkNXb2VPS2wrMWszN01DUUFvNjJLaWM5ZG9LUnpYc21Rb1hZYTBITGpmZSIsImhtYWNCYXNlNjQiOiJRZVFjc2ZsOWw2R2xUbkduZzNRa25IaHpyWEMxc2czZnIzSmpTellqb0xNPSJ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53297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webattach.mail.yandex.net/message_part_real/%D0%A1%D0%BD%D0%B8%D0%BC%D0%BE%D0%BA%20%D1%8D%D0%BA%D1%80%D0%B0%D0%BD%D0%B0%20%D0%BE%D1%82%202022-04-29%2012-54-46.png?exif_rotate=y&amp;no_disposition=y&amp;name=%D0%A1%D0%BD%D0%B8%D0%BC%D0%BE%D0%BA%20%D1%8D%D0%BA%D1%80%D0%B0%D0%BD%D0%B0%20%D0%BE%D1%82%202022-04-29%2012-54-46.png&amp;sid=YWVzX3NpZDp7ImFlc0tleUlkIjoiMTc4IiwiaG1hY0tleUlkIjoiMTc4IiwiaXZCYXNlNjQiOiJOWk16SVJSN3RXa290V3dOdkluU0RRPT0iLCJzaWRCYXNlNjQiOiJCQ05MampUTmFDU1hHdlExNEFJcTJKbmZyV1A5b0MvYjk2QWhlU1hjeXYzTVBXbXI4SVpFZmVCcmxza0hWWVByem8xK0RTS0I4NnQ3Q2NVeHdCeEpMeXpOa3FyVkM3Y2d4ZGNsejVTa01lRFJrUkIyMmxvdlNPeE50OUxFZ0V5OCIsImhtYWNCYXNlNjQiOiJCNE1sOXdTK1VVZXh4OXZUUFRiTmVuZlo2L1U2UXF6NjlUalgxbC9LVUNrPSJ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27410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webattach.mail.yandex.net/message_part_real/%D0%A1%D0%BD%D0%B8%D0%BC%D0%BE%D0%BA%20%D1%8D%D0%BA%D1%80%D0%B0%D0%BD%D0%B0%20%D0%BE%D1%82%202022-04-29%2012-56-44.png?exif_rotate=y&amp;no_disposition=y&amp;name=%D0%A1%D0%BD%D0%B8%D0%BC%D0%BE%D0%BA%20%D1%8D%D0%BA%D1%80%D0%B0%D0%BD%D0%B0%20%D0%BE%D1%82%202022-04-29%2012-56-44.png&amp;sid=YWVzX3NpZDp7ImFlc0tleUlkIjoiMTc4IiwiaG1hY0tleUlkIjoiMTc4IiwiaXZCYXNlNjQiOiJ0TWhaN2Yvb3dlVnp1dkFBVmFyTnFnPT0iLCJzaWRCYXNlNjQiOiJDNnBwVDZkU1pFVmxTd0tCUW80T1FZMkZXTlJYMS9OS0VlanJQS3dvL2gweTdUcGZkZTYwTVdBS2ZCUEpOTlpabzRic2FvTjlqRmdKZ3JmRTZSTTU0eVhkWnVjLzliVnRpUHBlV3BqclJ6YzQxaUtaQ053b0pEbmI1OE40Qk1rYSIsImhtYWNCYXNlNjQiOiIvSEV5QnhCVjVha2tUY1dXVmN5UllOSVF0cEFoL1RNK0J4NmQ2Nll1SVh3PSJ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149600" cy="1130300"/>
            <wp:effectExtent b="0" l="0" r="0" t="0"/>
            <wp:docPr descr="photo7" title="" id="1" name="Picture"/>
            <a:graphic>
              <a:graphicData uri="http://schemas.openxmlformats.org/drawingml/2006/picture">
                <pic:pic>
                  <pic:nvPicPr>
                    <pic:cNvPr descr="https://webattach.mail.yandex.net/message_part_real/%D0%A1%D0%BD%D0%B8%D0%BC%D0%BE%D0%BA%20%D1%8D%D0%BA%D1%80%D0%B0%D0%BD%D0%B0%20%D0%BE%D1%82%202022-04-29%2013-00-23.png?exif_rotate=y&amp;no_disposition=y&amp;name=%D0%A1%D0%BD%D0%B8%D0%BC%D0%BE%D0%BA%20%D1%8D%D0%BA%D1%80%D0%B0%D0%BD%D0%B0%20%D0%BE%D1%82%202022-04-29%2013-00-23.png&amp;sid=YWVzX3NpZDp7ImFlc0tleUlkIjoiMTc4IiwiaG1hY0tleUlkIjoiMTc4IiwiaXZCYXNlNjQiOiJUc05qMlJhSnpaMEVBMUs0dWpjVGtRPT0iLCJzaWRCYXNlNjQiOiJKNk9QK2ZwdFZoTU9iZDdvNFRwcjVtQkN2TWIxc0FqaGxwYzJPUktjM3ZLN0doYm1qSURDdFhLNExHYXlzbUlZTDY3SjJ4MEUvdlkvbzJHUjBsY0FDMnN4UFpyTlVHY1BFOGgrbm01U1p0c1lERW15RXY3MG45b0EzdGpWWEhFUSIsImhtYWNCYXNlNjQiOiJDZ3h3UUM3YzI1U2dMazdpOVZjUTFHVlZQTVZGbGNTaTZLbWxvWWU2eFZJPSJ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5. Работа с функцией history и модификация некоторых функциий</w:t>
      </w:r>
      <w:r>
        <w:t xml:space="preserve"> </w:t>
      </w:r>
      <w:r>
        <w:drawing>
          <wp:inline>
            <wp:extent cx="5334000" cy="3810000"/>
            <wp:effectExtent b="0" l="0" r="0" t="0"/>
            <wp:docPr descr="photo8" title="" id="1" name="Picture"/>
            <a:graphic>
              <a:graphicData uri="http://schemas.openxmlformats.org/drawingml/2006/picture">
                <pic:pic>
                  <pic:nvPicPr>
                    <pic:cNvPr descr="https://webattach.mail.yandex.net/message_part_real/%D0%A1%D0%BD%D0%B8%D0%BC%D0%BE%D0%BA%20%D1%8D%D0%BA%D1%80%D0%B0%D0%BD%D0%B0%20%D0%BE%D1%82%202022-04-29%2013-01-50.png?exif_rotate=y&amp;no_disposition=y&amp;name=%D0%A1%D0%BD%D0%B8%D0%BC%D0%BE%D0%BA%20%D1%8D%D0%BA%D1%80%D0%B0%D0%BD%D0%B0%20%D0%BE%D1%82%202022-04-29%2013-01-50.png&amp;sid=YWVzX3NpZDp7ImFlc0tleUlkIjoiMTc4IiwiaG1hY0tleUlkIjoiMTc4IiwiaXZCYXNlNjQiOiI1R05FTm9rOHBnQnhwVGppTmRuVXRRPT0iLCJzaWRCYXNlNjQiOiJmOGZHSXY4aUpVbEI4MEtmRGhraGtTQzlVaTFtc3AxY05peVVzYmFMZS8ybUUxeHlGODR4V2xKbDd1ZHE1cElXVmsyaTJIOTF1NXE1R0hhbGsySUVnSWNuTTNJU3lodFB2SGdDeVYxVXRHQ1NneEVnUmxkQytQNTV2VEM4ZStzViIsImhtYWNCYXNlNjQiOiJlWmJnelZJeWN1YnVvV2gzdFYwOUdTQlBCTzAzMlJmak9hUng3U2srNkU0PSJ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ы</w:t>
      </w:r>
      <w:r>
        <w:t xml:space="preserve"> </w:t>
      </w:r>
      <w:r>
        <w:t xml:space="preserve">Я приобрёл и использовал навыки взаимодействия с системой посредством командной строки</w:t>
      </w:r>
      <w:r>
        <w:t xml:space="preserve"> </w:t>
      </w:r>
      <w:r>
        <w:t xml:space="preserve">### Контрольные вопросы</w:t>
      </w:r>
      <w:r>
        <w:t xml:space="preserve"> </w:t>
      </w:r>
      <w:r>
        <w:t xml:space="preserve">1. Командная строка(консоль или терминал) - это программа, которая позволяет управлять компьютером путём ввода текстовых команд с клавиатуры</w:t>
      </w:r>
      <w:r>
        <w:t xml:space="preserve"> </w:t>
      </w:r>
      <w:r>
        <w:t xml:space="preserve">2. Абсолютный путь определяется при помощи команды pwd. Пример:</w:t>
      </w:r>
      <w:r>
        <w:t xml:space="preserve"> </w:t>
      </w:r>
      <w:r>
        <w:drawing>
          <wp:inline>
            <wp:extent cx="2565400" cy="469900"/>
            <wp:effectExtent b="0" l="0" r="0" t="0"/>
            <wp:docPr descr="photo9" title="" id="1" name="Picture"/>
            <a:graphic>
              <a:graphicData uri="http://schemas.openxmlformats.org/drawingml/2006/picture">
                <pic:pic>
                  <pic:nvPicPr>
                    <pic:cNvPr descr="https://webattach.mail.yandex.net/message_part_real/%D0%A1%D0%BD%D0%B8%D0%BC%D0%BE%D0%BA%20%D1%8D%D0%BA%D1%80%D0%B0%D0%BD%D0%B0%20%D0%BE%D1%82%202022-04-29%2012-52-42.png?exif_rotate=y&amp;no_disposition=y&amp;name=%D0%A1%D0%BD%D0%B8%D0%BC%D0%BE%D0%BA%20%D1%8D%D0%BA%D1%80%D0%B0%D0%BD%D0%B0%20%D0%BE%D1%82%202022-04-29%2012-52-42.png&amp;sid=YWVzX3NpZDp7ImFlc0tleUlkIjoiMTc4IiwiaG1hY0tleUlkIjoiMTc4IiwiaXZCYXNlNjQiOiJnTU9SQmZDSXZVT3htNkJ1NFRyblJ3PT0iLCJzaWRCYXNlNjQiOiJnK1NmekVBUXkxWndnYmlub3lrRzk5anE2Um9iK0U2YkIvbS9mVTBpL0dzUWdLa3piNHVLTktlc3ByaTVJa2tFTEt3VzFaaW9vVDBXeFJ2aUFJeWM2aHhuRGw1MWVIYkFvbVhwS2FyVVdWeWdYR01vMkJnRENZQkM2alE4M3JSLyIsImhtYWNCYXNlNjQiOiJjcHB4aEhlQi9ZcUdBOVJQMytXb0hpV3BGQTBFS3pCVXpqdUdTMVNyWmpzPSJ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Имена и тип файлов в текущем каталоге можно определить при помощи функции ls -f. Пример:</w:t>
      </w:r>
      <w:r>
        <w:t xml:space="preserve"> </w:t>
      </w:r>
      <w:r>
        <w:drawing>
          <wp:inline>
            <wp:extent cx="5334000" cy="1447549"/>
            <wp:effectExtent b="0" l="0" r="0" t="0"/>
            <wp:docPr descr="photo10" title="" id="1" name="Picture"/>
            <a:graphic>
              <a:graphicData uri="http://schemas.openxmlformats.org/drawingml/2006/picture">
                <pic:pic>
                  <pic:nvPicPr>
                    <pic:cNvPr descr="https://sun9-40.userapi.com/s/v1/if2/er7TVwqleLRQPRsks4eqfaywPlReFCfFYiljndvXCGBjDFTYVatb8SJiUCpxuJasC87WxhA_K_87Ha5WNMO28oEe.jpg?size=608x16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Скрытые файлы можно отобразить при помощи ls -a. Пример:</w:t>
      </w:r>
      <w:r>
        <w:t xml:space="preserve"> </w:t>
      </w:r>
      <w:r>
        <w:drawing>
          <wp:inline>
            <wp:extent cx="5334000" cy="3967853"/>
            <wp:effectExtent b="0" l="0" r="0" t="0"/>
            <wp:docPr descr="photo11" title="" id="1" name="Picture"/>
            <a:graphic>
              <a:graphicData uri="http://schemas.openxmlformats.org/drawingml/2006/picture">
                <pic:pic>
                  <pic:nvPicPr>
                    <pic:cNvPr descr="https://webattach.mail.yandex.net/message_part_real/%D0%A1%D0%BD%D0%B8%D0%BC%D0%BE%D0%BA%20%D1%8D%D0%BA%D1%80%D0%B0%D0%BD%D0%B0%20%D0%BE%D1%82%202022-04-29%2012-53-34.png?exif_rotate=y&amp;no_disposition=y&amp;name=%D0%A1%D0%BD%D0%B8%D0%BC%D0%BE%D0%BA%20%D1%8D%D0%BA%D1%80%D0%B0%D0%BD%D0%B0%20%D0%BE%D1%82%202022-04-29%2012-53-34.png&amp;sid=YWVzX3NpZDp7ImFlc0tleUlkIjoiMTc4IiwiaG1hY0tleUlkIjoiMTc4IiwiaXZCYXNlNjQiOiJHd1pmdEJadytGK2dncjZUb3g5QjhBPT0iLCJzaWRCYXNlNjQiOiJTdXdMNGZyTTlINUlQbDNVbGlxMFdubGxHK2xlTGhjK21XRTNCT0o0blNOQU1rT3h5SXNxSFBLdHlxNHlkQ3ZDeGh1WFBYNHp4WUdTVGxjZmRlQWVtUUxKUW80czRzR1U3d09FU3A0bzVybFlpNllsWGJrTGdxWS9SOTFXdENMWSIsImhtYWNCYXNlNjQiOiJhb1Rrc1FwMGdxeEs2ZDRkTGtvWmh3VUgzK0dEbWgxbnVUeXRWTVUyQ2k0PSJ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Файлы и каталоги удаляются при помощи функции rm, но для удаления каталога требуется опция -r. Пример:</w:t>
      </w:r>
      <w:r>
        <w:t xml:space="preserve"> </w:t>
      </w:r>
      <w:r>
        <w:drawing>
          <wp:inline>
            <wp:extent cx="4724400" cy="2971800"/>
            <wp:effectExtent b="0" l="0" r="0" t="0"/>
            <wp:docPr descr="photo12" title="" id="1" name="Picture"/>
            <a:graphic>
              <a:graphicData uri="http://schemas.openxmlformats.org/drawingml/2006/picture">
                <pic:pic>
                  <pic:nvPicPr>
                    <pic:cNvPr descr="https://webattach.mail.yandex.net/message_part_real/%D0%A1%D0%BD%D0%B8%D0%BC%D0%BE%D0%BA%20%D1%8D%D0%BA%D1%80%D0%B0%D0%BD%D0%B0%20%D0%BE%D1%82%202022-04-29%2012-53-53.png?exif_rotate=y&amp;no_disposition=y&amp;name=%D0%A1%D0%BD%D0%B8%D0%BC%D0%BE%D0%BA%20%D1%8D%D0%BA%D1%80%D0%B0%D0%BD%D0%B0%20%D0%BE%D1%82%202022-04-29%2012-53-53.png&amp;sid=YWVzX3NpZDp7ImFlc0tleUlkIjoiMTc4IiwiaG1hY0tleUlkIjoiMTc4IiwiaXZCYXNlNjQiOiJaWEtBMFhIeVRsclFsN2EyZmY2MXB3PT0iLCJzaWRCYXNlNjQiOiJMSWZDSEhFNFJEUnhYYkxoVXZWYzVIUms1UHExY3oxQ25yOGU5WDNneXJKa3lyS2JaOTFsbmNvRzNmRGp6cTlSWXdCMnY1L2xXOHZya3M3eTBiNlJUWU0rOGZxL2ZJS1E3cHl4bExYNDBkVDdENFlGL21xaTZFSm5IVU1JeEFGRCIsImhtYWNCYXNlNjQiOiI0TElQdGFnenY3WDdnbGs3MlJTVVkrUTdzNGNDcjl4dXcwQnJrUDRUc0FvPSJ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6. Последние выполненные команды можно вывести на экран с помощью команды history</w:t>
      </w:r>
      <w:r>
        <w:t xml:space="preserve"> </w:t>
      </w:r>
      <w:r>
        <w:t xml:space="preserve">7. Чтобы получить доступ к истории, нужно написать history.</w:t>
      </w:r>
      <w:r>
        <w:t xml:space="preserve"> </w:t>
      </w:r>
      <w:r>
        <w:t xml:space="preserve">Чтобы модифицировать команду, нужно написать: !</w:t>
      </w:r>
      <w:r>
        <w:t xml:space="preserve">:s/</w:t>
      </w:r>
      <w:r>
        <w:t xml:space="preserve">/</w:t>
      </w:r>
      <w:r>
        <w:t xml:space="preserve">. Пример:</w:t>
      </w:r>
      <w:r>
        <w:t xml:space="preserve"> </w:t>
      </w:r>
      <w:r>
        <w:drawing>
          <wp:inline>
            <wp:extent cx="5334000" cy="3810000"/>
            <wp:effectExtent b="0" l="0" r="0" t="0"/>
            <wp:docPr descr="photo11" title="" id="1" name="Picture"/>
            <a:graphic>
              <a:graphicData uri="http://schemas.openxmlformats.org/drawingml/2006/picture">
                <pic:pic>
                  <pic:nvPicPr>
                    <pic:cNvPr descr="https://webattach.mail.yandex.net/message_part_real/%D0%A1%D0%BD%D0%B8%D0%BC%D0%BE%D0%BA%20%D1%8D%D0%BA%D1%80%D0%B0%D0%BD%D0%B0%20%D0%BE%D1%82%202022-04-29%2013-01-50.png?exif_rotate=y&amp;no_disposition=y&amp;name=%D0%A1%D0%BD%D0%B8%D0%BC%D0%BE%D0%BA%20%D1%8D%D0%BA%D1%80%D0%B0%D0%BD%D0%B0%20%D0%BE%D1%82%202022-04-29%2013-01-50.png&amp;sid=YWVzX3NpZDp7ImFlc0tleUlkIjoiMTc4IiwiaG1hY0tleUlkIjoiMTc4IiwiaXZCYXNlNjQiOiI1R05FTm9rOHBnQnhwVGppTmRuVXRRPT0iLCJzaWRCYXNlNjQiOiJmOGZHSXY4aUpVbEI4MEtmRGhraGtTQzlVaTFtc3AxY05peVVzYmFMZS8ybUUxeHlGODR4V2xKbDd1ZHE1cElXVmsyaTJIOTF1NXE1R0hhbGsySUVnSWNuTTNJU3lodFB2SGdDeVYxVXRHQ1NneEVnUmxkQytQNTV2VEM4ZStzViIsImhtYWNCYXNlNjQiOiJlWmJnelZJeWN1YnVvV2gzdFYwOUdTQlBCTzAzMlJmak9hUng3U2srNkU0PSJ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8. На данной фотографии последовательно выполняются написанные в одной строке команды cd и ls:</w:t>
      </w:r>
      <w:r>
        <w:t xml:space="preserve"> </w:t>
      </w:r>
      <w:r>
        <w:drawing>
          <wp:inline>
            <wp:extent cx="3352800" cy="673100"/>
            <wp:effectExtent b="0" l="0" r="0" t="0"/>
            <wp:docPr descr="photo12" title="" id="1" name="Picture"/>
            <a:graphic>
              <a:graphicData uri="http://schemas.openxmlformats.org/drawingml/2006/picture">
                <pic:pic>
                  <pic:nvPicPr>
                    <pic:cNvPr descr="https://sun1-16.userapi.com/s/v1/if2/IMMTXTDXFL16mk-mMmQPG95JpxE2-7YVV47_RikLowPqKXoK0BHU7KeG3YDfUQ3NxFmvcsSa35FILg5ksshLCe4n.jpg?size=264x5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9. Экранирование символа - это использование специального символа как обычного. Примером символа экранирования служит</w:t>
      </w:r>
      <w:r>
        <w:br/>
      </w:r>
      <w:r>
        <w:t xml:space="preserve">10. После команды ls -l на экран выводятся файлы и подкаталоги, содержащиеся в текущем, с данными об владельце, содержимом и времени редактирования</w:t>
      </w:r>
      <w:r>
        <w:t xml:space="preserve"> </w:t>
      </w:r>
      <w:r>
        <w:t xml:space="preserve">11. Относительный путь - это путь от корневого каталога или от текущего местоположения пользователя. Абсолютный путь - полный путь к файлу, независящий от текущего местоположения</w:t>
      </w:r>
      <w:r>
        <w:t xml:space="preserve"> </w:t>
      </w:r>
      <w:r>
        <w:t xml:space="preserve">12. С помощью команды man можно получить информацию о любой команде: man</w:t>
      </w:r>
      <w:r>
        <w:t xml:space="preserve"> </w:t>
      </w:r>
      <w:r>
        <w:t xml:space="preserve"> </w:t>
      </w:r>
      <w:r>
        <w:t xml:space="preserve">13. Нажатие клавишы Tab автоматически дополнит текущую команду или путь к файлу. Двойное нажатие позволяет увидеть варианты дополнения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8" Target="media/rId28.jp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9T11:04:47Z</dcterms:created>
  <dcterms:modified xsi:type="dcterms:W3CDTF">2022-04-29T11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